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bookmarkStart w:id="20" w:name="biomedical-engineer-position"/>
    <w:p>
      <w:pPr>
        <w:pStyle w:val="Heading2"/>
      </w:pPr>
      <w:r>
        <w:t xml:space="preserve">Biomedical Engineer Position</w:t>
      </w:r>
    </w:p>
    <w:bookmarkEnd w:id="20"/>
    <w:bookmarkEnd w:id="21"/>
    <w:p>
      <w:pPr>
        <w:pStyle w:val="FirstParagraph"/>
      </w:pPr>
      <w:r>
        <w:t xml:space="preserve">Your Name</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Tel Aviv, Israel</w:t>
      </w:r>
    </w:p>
    <w:bookmarkStart w:id="22" w:name="Xde7de7b2086ac8b6df3472294e9ddcd05638005"/>
    <w:p>
      <w:pPr>
        <w:pStyle w:val="Heading3"/>
      </w:pPr>
      <w:r>
        <w:t xml:space="preserve">Subject: Application for Biomedical Engineer Internship at [Company Name] in Israel Tel Aviv</w:t>
      </w:r>
    </w:p>
    <w:bookmarkEnd w:id="22"/>
    <w:p>
      <w:pPr>
        <w:pStyle w:val="FirstParagraph"/>
      </w:pPr>
      <w:r>
        <w:t xml:space="preserve">Dear Hiring Manager,</w:t>
      </w:r>
    </w:p>
    <w:p>
      <w:pPr>
        <w:pStyle w:val="BodyText"/>
      </w:pPr>
      <w:r>
        <w:t xml:space="preserve">As a passionate and academically rigorous student pursuing a Bachelor's degree in Biomedical Engineering with specialization in medical device development, I am thrilled to submit my application for the Biomedical Engineer Internship position at [Company Name] in Tel Aviv, Israel. This Internship Application Letter represents not merely an application but a profound expression of my commitment to contributing to Israel's world-renowned innovation ecosystem, particularly within the dynamic biomedical sector thriving in Tel Aviv. Having followed [Company Name]'s groundbreaking work in [mention specific technology/product, e.g., "AI-driven diagnostic systems" or "wearable health monitors"], I am eager to immerse myself in your team’s mission and learn from industry leaders shaping the future of healthcare technology right here in Israel Tel Aviv.</w:t>
      </w:r>
    </w:p>
    <w:p>
      <w:pPr>
        <w:pStyle w:val="BodyText"/>
      </w:pPr>
      <w:r>
        <w:t xml:space="preserve">My academic journey at [Your University] has equipped me with a robust foundation directly applicable to the challenges and opportunities within biomedical engineering. In my coursework, I have excelled in subjects including Medical Instrumentation, Biomaterials Science, Biomechanics, and Computational Modeling for Healthcare. My senior capstone project involved developing a low-cost glucose monitoring prototype using nano-sensors—a project that required me to navigate regulatory frameworks (ISO 13485), conduct rigorous prototyping in an ISO-classified lab environment, and collaborate with clinical partners at [Local Hospital Name]. This experience taught me the critical balance between engineering precision and patient-centric design, a philosophy deeply aligned with Israel's medical device industry ethos. Furthermore, I completed specialized training in MATLAB-based signal processing for ECG analysis and Python-driven data visualization tools essential for modern biomedical R&amp;D. These technical competencies position me to immediately contribute to your team’s projects while learning from Tel Aviv’s cutting-edge research infrastructure.</w:t>
      </w:r>
    </w:p>
    <w:p>
      <w:pPr>
        <w:pStyle w:val="BodyText"/>
      </w:pPr>
      <w:r>
        <w:t xml:space="preserve">What draws me specifically to Israel Tel Aviv is the unparalleled convergence of technological innovation, academic excellence, and entrepreneurial spirit that defines this global hub. Having researched Israel's biomedical landscape extensively, I am deeply impressed by how cities like Tel Aviv foster a unique ecosystem where startups collaborate with world-class institutions like the Technion and Sheba Medical Center to accelerate medical device commercialization. This environment is precisely where I wish to launch my career—where the cultural emphasis on "chutzpah" (boldness) fuels solutions for global health challenges, such as remote patient monitoring systems now deployed across 12 countries. I am particularly inspired by Tel Aviv’s designation as a leading "MedTech Hub" in Europe and its strategic location bridging European markets, Middle Eastern healthcare needs, and global biotech networks. I believe interning at [Company Name] in Israel Tel Aviv would provide the immersive cultural and technical environment essential for me to evolve from a student into an ethical, innovative Biomedical Engineer who understands how local innovation creates global impact.</w:t>
      </w:r>
    </w:p>
    <w:p>
      <w:pPr>
        <w:pStyle w:val="BodyText"/>
      </w:pPr>
      <w:r>
        <w:t xml:space="preserve">[Company Name] stands out as the ideal partner for my professional growth. Your recent publication in *Nature Biomedical Engineering* on [mention specific project/publication] resonated deeply with my research interests in [specific area]. The way your team integrates AI with physiological monitoring mirrors the interdisciplinary approach I championed during my university’s Innovation Lab, where I co-developed a telehealth platform for rural communities. Beyond technical alignment, I admire [Company Name]'s commitment to social responsibility—evidenced by your partnership with NGOs providing low-cost devices to underserved regions. This values-driven culture is precisely what motivates me; in Israel Tel Aviv, innovation isn’t just about breakthroughs—it’s about building solutions that humanize healthcare. I am confident that my proactive attitude and experience in cross-functional teams (including a summer role assisting clinical engineers at [Hospital Name]) would allow me to add value from day one while embracing your collaborative team dynamics.</w:t>
      </w:r>
    </w:p>
    <w:p>
      <w:pPr>
        <w:pStyle w:val="BodyText"/>
      </w:pPr>
      <w:r>
        <w:t xml:space="preserve">My adaptability is another key strength for thriving in Tel Aviv’s fast-paced environment. Having studied abroad during my sophomore year in Barcelona, I developed fluency in Spanish and honed my ability to navigate cultural nuances—skills I recognize as vital for success at a multinational company based in Israel Tel Aviv. I am also proficient in Hebrew (B1 level) and actively learning through immersion, which reflects my dedication to becoming a fully integrated member of your team. Beyond technical skills, I bring proven problem-solving abilities: during my internship at [Previous Company], I diagnosed and resolved a 20% signal drift issue in patient vitals monitors by redesigning the sensor array—reducing equipment downtime for clinical staff. This experience taught me that Biomedical Engineer is not just a job title but a responsibility to ensure devices function flawlessly where lives are at stake.</w:t>
      </w:r>
    </w:p>
    <w:p>
      <w:pPr>
        <w:pStyle w:val="BodyText"/>
      </w:pPr>
      <w:r>
        <w:t xml:space="preserve">I am eager to contribute my fresh perspective, technical skills, and unwavering dedication to advancing medical technology in Israel Tel Aviv. The opportunity to learn from experts at [Company Name] while participating in real-world projects would be transformative for my career. I have attached my resume detailing further academic and project experiences, including certifications in GMP compliance training and FDA 21 CFR Part 11 requirements—credentials I believe align with your operational standards.</w:t>
      </w:r>
    </w:p>
    <w:p>
      <w:pPr>
        <w:pStyle w:val="BodyText"/>
      </w:pPr>
      <w:r>
        <w:t xml:space="preserve">Thank you for considering this Internship Application Letter as a testament to my enthusiasm for the Biomedical Engineer role. I am deeply motivated to support [Company Name]’s mission to redefine healthcare delivery and would welcome the chance to discuss how my skills in [mention 1-2 specific skills, e.g., "sensor integration" or "clinical validation"] can benefit your team. I am available at your earliest convenience for an interview, whether remotely or in person upon relocating to Tel Aviv. My visa status is clear for internships in Israel (I hold a valid student visa under the Israeli Ministry of Immigrant Absorption program), and I am prepared to relocate immediately.</w:t>
      </w:r>
    </w:p>
    <w:p>
      <w:pPr>
        <w:pStyle w:val="BodyText"/>
      </w:pPr>
      <w:r>
        <w:t xml:space="preserve">I look forward to the possibility of contributing to Israel Tel Aviv’s vibrant biomedical innovation scene alongside your exceptional team. Thank you for your time, consideration, and commitment to nurturing future talent in this critical field.</w:t>
      </w:r>
    </w:p>
    <w:p>
      <w:pPr>
        <w:pStyle w:val="BodyText"/>
      </w:pPr>
      <w:r>
        <w:t xml:space="preserve">Sincerely,</w:t>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0T18:41:26Z</dcterms:created>
  <dcterms:modified xsi:type="dcterms:W3CDTF">2026-07-20T18:41:26Z</dcterms:modified>
</cp:coreProperties>
</file>

<file path=docProps/custom.xml><?xml version="1.0" encoding="utf-8"?>
<Properties xmlns="http://schemas.openxmlformats.org/officeDocument/2006/custom-properties" xmlns:vt="http://schemas.openxmlformats.org/officeDocument/2006/docPropsVTypes"/>
</file>